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tsy rees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ts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ees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47 n 75 elmwood park 6070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tsy_lorraine12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36381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irr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zi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8/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